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1A25DE" w14:paraId="543ACFF4" w14:textId="77777777" w:rsidTr="009956ED">
        <w:tc>
          <w:tcPr>
            <w:tcW w:w="10790" w:type="dxa"/>
            <w:gridSpan w:val="5"/>
            <w:shd w:val="clear" w:color="auto" w:fill="92D050"/>
          </w:tcPr>
          <w:p w14:paraId="25A505F0" w14:textId="77777777" w:rsidR="001A25DE" w:rsidRPr="004B546B" w:rsidRDefault="001A25DE" w:rsidP="009956E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46E181BB" w14:textId="77777777" w:rsidR="001A25DE" w:rsidRDefault="001A25DE" w:rsidP="009956E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1A25DE" w:rsidRPr="00507077" w14:paraId="637B723F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6F48A87E" w14:textId="77777777" w:rsidR="001A25DE" w:rsidRPr="007D365C" w:rsidRDefault="001A25D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5174D658" w14:textId="77777777" w:rsidR="001A25DE" w:rsidRPr="00507077" w:rsidRDefault="001A25DE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0A4FCF74" w14:textId="77777777" w:rsidR="001A25DE" w:rsidRPr="007D365C" w:rsidRDefault="001A25D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E36C1B694CC4446499B89D94629623E5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32D654AE" w14:textId="77777777" w:rsidR="001A25DE" w:rsidRPr="00507077" w:rsidRDefault="001A25DE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A25DE" w:rsidRPr="00507077" w14:paraId="47E3588B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11DACF54" w14:textId="77777777" w:rsidR="001A25DE" w:rsidRPr="007D365C" w:rsidRDefault="001A25D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4B2904669EE84D6E94FB1FC7FF986DFB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12508756" w14:textId="77777777" w:rsidR="001A25DE" w:rsidRPr="00507077" w:rsidRDefault="001A25DE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36649C19" w14:textId="77777777" w:rsidR="001A25DE" w:rsidRPr="007D365C" w:rsidRDefault="001A25D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4CC54B37" w14:textId="77777777" w:rsidR="001A25DE" w:rsidRPr="00507077" w:rsidRDefault="001A25DE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A25DE" w:rsidRPr="00507077" w14:paraId="34819045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77C8A4FC" w14:textId="77777777" w:rsidR="001A25DE" w:rsidRPr="007D365C" w:rsidRDefault="001A25D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5C617251783C486BA878E6F9431A49D3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676E453D" w14:textId="77777777" w:rsidR="001A25DE" w:rsidRPr="00507077" w:rsidRDefault="001A25DE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C63325E" w14:textId="77777777" w:rsidR="001A25DE" w:rsidRPr="007D365C" w:rsidRDefault="001A25D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549007A1" w14:textId="77777777" w:rsidR="001A25DE" w:rsidRPr="00507077" w:rsidRDefault="001A25DE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A25DE" w:rsidRPr="00507077" w14:paraId="42A033D8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988664E" w14:textId="77777777" w:rsidR="001A25DE" w:rsidRPr="007D365C" w:rsidRDefault="001A25D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667451B5E3E64B8195725C0F52DA67E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30C9A3DD" w14:textId="77777777" w:rsidR="001A25DE" w:rsidRPr="00507077" w:rsidRDefault="001A25DE" w:rsidP="009956E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1A25DE" w:rsidRPr="00507077" w14:paraId="6F46E3FF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6F1C827" w14:textId="77777777" w:rsidR="001A25DE" w:rsidRPr="007D365C" w:rsidRDefault="001A25D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54983C1C" w14:textId="29BC11B4" w:rsidR="001A25DE" w:rsidRPr="00507077" w:rsidRDefault="001A25DE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anjang</w:t>
            </w:r>
            <w:proofErr w:type="spellEnd"/>
          </w:p>
        </w:tc>
      </w:tr>
      <w:tr w:rsidR="001A25DE" w:rsidRPr="00507077" w14:paraId="44209538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0DA5A813" w14:textId="77777777" w:rsidR="001A25DE" w:rsidRPr="007D365C" w:rsidRDefault="001A25D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72D8CE3" w14:textId="615A2EC7" w:rsidR="001A25DE" w:rsidRPr="00507077" w:rsidRDefault="001A25DE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.1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anj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ritmetik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1982ABD8" w14:textId="77777777" w:rsidR="001A25DE" w:rsidRPr="00507077" w:rsidRDefault="001A25DE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5074CF8" w14:textId="579F7B29" w:rsidR="001A25DE" w:rsidRPr="00507077" w:rsidRDefault="001A25DE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.1.1, 5.1.2</w:t>
            </w:r>
            <w:r w:rsidR="005A3944">
              <w:rPr>
                <w:rFonts w:ascii="Arial" w:hAnsi="Arial" w:cs="Arial"/>
                <w:sz w:val="20"/>
                <w:szCs w:val="20"/>
                <w:lang w:val="en-US"/>
              </w:rPr>
              <w:t>, 5.1.3, 5.1.4</w:t>
            </w:r>
          </w:p>
        </w:tc>
      </w:tr>
      <w:tr w:rsidR="001A25DE" w:rsidRPr="00302BB4" w14:paraId="575629A5" w14:textId="77777777" w:rsidTr="009956ED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310957FE" w14:textId="77777777" w:rsidR="001A25DE" w:rsidRPr="007D365C" w:rsidRDefault="001A25D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4E816C29" w14:textId="77777777" w:rsidR="001A25DE" w:rsidRPr="00507077" w:rsidRDefault="001A25D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5BA49E74" w14:textId="77777777" w:rsidR="005A3944" w:rsidRPr="005A3944" w:rsidRDefault="005A3944" w:rsidP="005A394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enal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t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uju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alah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njang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ritmetik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ustifikas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2207CFB" w14:textId="541051AA" w:rsidR="005A3944" w:rsidRPr="005A3944" w:rsidRDefault="005A3944" w:rsidP="005A394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bit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but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-</w:t>
            </w:r>
            <w:r w:rsidRPr="005A3944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n</w:t>
            </w:r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bagi janjang aritmetik, dan seterusnya menggunakan rumus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lbag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tuas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8C084D1" w14:textId="12EB9743" w:rsidR="005A3944" w:rsidRPr="005A3944" w:rsidRDefault="005A3944" w:rsidP="005A394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bit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mbah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5A3944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n</w:t>
            </w:r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but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tam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njang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ritmetik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, da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n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lbaga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tuas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08D7BC0E" w14:textId="38B65BAB" w:rsidR="001A25DE" w:rsidRPr="00E216C9" w:rsidRDefault="005A3944" w:rsidP="005A394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njang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ritmetik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1A25DE" w:rsidRPr="00507077" w14:paraId="71DA7A66" w14:textId="77777777" w:rsidTr="009956ED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1F888080" w14:textId="503F3C74" w:rsidR="001A25DE" w:rsidRPr="007D365C" w:rsidRDefault="001A25D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52B67502" w14:textId="77777777" w:rsidR="001A25DE" w:rsidRPr="00946888" w:rsidRDefault="001A25D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CB3A4A5" w14:textId="076A4CE1" w:rsidR="001A25DE" w:rsidRDefault="001A25D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5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52C01C64" w14:textId="77777777" w:rsidR="001A25DE" w:rsidRDefault="001A25D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F0E08FD" w14:textId="337E9911" w:rsidR="001A25DE" w:rsidRDefault="001A25D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87B9186" w14:textId="6A8CAB92" w:rsidR="001A25DE" w:rsidRDefault="001A25D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0E24E97" w14:textId="1C296DD1" w:rsidR="000112F9" w:rsidRDefault="000112F9" w:rsidP="000112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berik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lesaik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8293768" w14:textId="50274AE6" w:rsidR="00FC227B" w:rsidRDefault="00FC227B" w:rsidP="00FC227B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26C0977A" wp14:editId="5C62F7A0">
                  <wp:simplePos x="0" y="0"/>
                  <wp:positionH relativeFrom="column">
                    <wp:posOffset>4406959</wp:posOffset>
                  </wp:positionH>
                  <wp:positionV relativeFrom="paragraph">
                    <wp:posOffset>52307</wp:posOffset>
                  </wp:positionV>
                  <wp:extent cx="720000" cy="720000"/>
                  <wp:effectExtent l="19050" t="19050" r="23495" b="23495"/>
                  <wp:wrapSquare wrapText="bothSides"/>
                  <wp:docPr id="783055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mbas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od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QR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atau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ya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m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sawang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dapat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embar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rj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A2C33F6" w14:textId="546F629F" w:rsidR="00FC227B" w:rsidRDefault="00FC227B" w:rsidP="00FC227B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hyperlink r:id="rId6" w:history="1">
              <w:r w:rsidRPr="00353AD0">
                <w:rPr>
                  <w:rStyle w:val="Hyperlink"/>
                  <w:rFonts w:ascii="Arial" w:hAnsi="Arial" w:cs="Arial"/>
                  <w:kern w:val="0"/>
                  <w:sz w:val="20"/>
                  <w:szCs w:val="20"/>
                  <w:lang w:val="en-US"/>
                </w:rPr>
                <w:t>https://qr.pelangibooks.com/?u=A2NHI7jL</w:t>
              </w:r>
            </w:hyperlink>
          </w:p>
          <w:p w14:paraId="34EDEA9F" w14:textId="0E712AEE" w:rsidR="000112F9" w:rsidRPr="000112F9" w:rsidRDefault="000112F9" w:rsidP="000112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cari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ang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asing-masing.</w:t>
            </w:r>
          </w:p>
          <w:p w14:paraId="264EA1AA" w14:textId="5ABA7393" w:rsidR="000112F9" w:rsidRPr="000112F9" w:rsidRDefault="000112F9" w:rsidP="000112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Lakuk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bincang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ang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asing-masing.</w:t>
            </w:r>
          </w:p>
          <w:p w14:paraId="4AAB7C93" w14:textId="2EE1715B" w:rsidR="001A25DE" w:rsidRDefault="000112F9" w:rsidP="000112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ahk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wapan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guru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semak</w:t>
            </w:r>
            <w:proofErr w:type="spellEnd"/>
            <w:r w:rsidRPr="000112F9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7A37C50" w14:textId="77777777" w:rsidR="006A623E" w:rsidRPr="00E951F8" w:rsidRDefault="006A623E" w:rsidP="006A623E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2FD6F7CF" w14:textId="77777777" w:rsidR="001A25DE" w:rsidRPr="00946888" w:rsidRDefault="001A25D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6C5EB24" w14:textId="73BAF565" w:rsidR="001A25DE" w:rsidRPr="00FC227B" w:rsidRDefault="001A25DE" w:rsidP="00FC227B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</w:tc>
      </w:tr>
      <w:tr w:rsidR="001A25DE" w:rsidRPr="00507077" w14:paraId="7E6A03A5" w14:textId="77777777" w:rsidTr="009956E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65968F57" w14:textId="77777777" w:rsidR="001A25DE" w:rsidRPr="007D365C" w:rsidRDefault="001A25D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5C05F936" w14:textId="77777777" w:rsidR="001A25DE" w:rsidRPr="00630C2B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29641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5D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A25DE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366914" w14:textId="77777777" w:rsidR="001A25DE" w:rsidRPr="00507077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637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5DE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1A25D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A25DE">
              <w:rPr>
                <w:rFonts w:ascii="Arial" w:hAnsi="Arial" w:cs="Arial"/>
                <w:sz w:val="20"/>
                <w:szCs w:val="20"/>
              </w:rPr>
              <w:t>M</w:t>
            </w:r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1A25D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A25DE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1A25DE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6249BB64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6A623E" w14:paraId="531F882C" w14:textId="77777777" w:rsidTr="009956ED">
        <w:tc>
          <w:tcPr>
            <w:tcW w:w="10790" w:type="dxa"/>
            <w:gridSpan w:val="5"/>
            <w:shd w:val="clear" w:color="auto" w:fill="92D050"/>
          </w:tcPr>
          <w:p w14:paraId="2618A287" w14:textId="77777777" w:rsidR="006A623E" w:rsidRPr="004B546B" w:rsidRDefault="006A623E" w:rsidP="009956E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1A1FDAF4" w14:textId="77777777" w:rsidR="006A623E" w:rsidRDefault="006A623E" w:rsidP="009956ED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6A623E" w:rsidRPr="00507077" w14:paraId="57702703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7BB7EF66" w14:textId="77777777" w:rsidR="006A623E" w:rsidRPr="007D365C" w:rsidRDefault="006A623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5A682014" w14:textId="77777777" w:rsidR="006A623E" w:rsidRPr="00507077" w:rsidRDefault="006A623E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7A37B33" w14:textId="77777777" w:rsidR="006A623E" w:rsidRPr="007D365C" w:rsidRDefault="006A623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235046609"/>
            <w:placeholder>
              <w:docPart w:val="2A5FBE6458184E6CAFD86155B26F64D1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5BA4EDD" w14:textId="77777777" w:rsidR="006A623E" w:rsidRPr="00507077" w:rsidRDefault="006A623E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A623E" w:rsidRPr="00507077" w14:paraId="62F51B48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049576CF" w14:textId="77777777" w:rsidR="006A623E" w:rsidRPr="007D365C" w:rsidRDefault="006A623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095783131"/>
            <w:placeholder>
              <w:docPart w:val="DD6981CFC1284A398EBB24FA57E18AB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74FB9912" w14:textId="77777777" w:rsidR="006A623E" w:rsidRPr="00507077" w:rsidRDefault="006A623E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732C3861" w14:textId="77777777" w:rsidR="006A623E" w:rsidRPr="007D365C" w:rsidRDefault="006A623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027BD05C" w14:textId="77777777" w:rsidR="006A623E" w:rsidRPr="00507077" w:rsidRDefault="006A623E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A623E" w:rsidRPr="00507077" w14:paraId="5B3C2A38" w14:textId="77777777" w:rsidTr="009956ED">
        <w:tc>
          <w:tcPr>
            <w:tcW w:w="1883" w:type="dxa"/>
            <w:shd w:val="clear" w:color="auto" w:fill="E2EFD9" w:themeFill="accent6" w:themeFillTint="33"/>
          </w:tcPr>
          <w:p w14:paraId="70248C65" w14:textId="77777777" w:rsidR="006A623E" w:rsidRPr="007D365C" w:rsidRDefault="006A623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199927352"/>
            <w:placeholder>
              <w:docPart w:val="A5C6546A7A9247288EF3590072BB2C5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52AFD78" w14:textId="77777777" w:rsidR="006A623E" w:rsidRPr="00507077" w:rsidRDefault="006A623E" w:rsidP="009956ED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1D4ACB53" w14:textId="77777777" w:rsidR="006A623E" w:rsidRPr="007D365C" w:rsidRDefault="006A623E" w:rsidP="009956E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5966E3C0" w14:textId="77777777" w:rsidR="006A623E" w:rsidRPr="00507077" w:rsidRDefault="006A623E" w:rsidP="009956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A623E" w:rsidRPr="00507077" w14:paraId="228EB9AD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E2C8EA5" w14:textId="77777777" w:rsidR="006A623E" w:rsidRPr="007D365C" w:rsidRDefault="006A623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430619860"/>
            <w:placeholder>
              <w:docPart w:val="ABE00F2E47A6423AA5FB03DEF5E38C20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7E6923C8" w14:textId="77777777" w:rsidR="006A623E" w:rsidRPr="00507077" w:rsidRDefault="006A623E" w:rsidP="009956E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6A623E" w:rsidRPr="00507077" w14:paraId="4B48693E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5875EBCD" w14:textId="77777777" w:rsidR="006A623E" w:rsidRPr="007D365C" w:rsidRDefault="006A623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3EE3FC07" w14:textId="77777777" w:rsidR="006A623E" w:rsidRPr="00507077" w:rsidRDefault="006A623E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anjang</w:t>
            </w:r>
            <w:proofErr w:type="spellEnd"/>
          </w:p>
        </w:tc>
      </w:tr>
      <w:tr w:rsidR="006A623E" w:rsidRPr="00507077" w14:paraId="634DEF25" w14:textId="77777777" w:rsidTr="009956ED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3FA3B0D" w14:textId="77777777" w:rsidR="006A623E" w:rsidRPr="007D365C" w:rsidRDefault="006A623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1B83F29" w14:textId="6982BFBA" w:rsidR="006A623E" w:rsidRPr="00507077" w:rsidRDefault="006A623E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.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anj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Geometri</w:t>
            </w:r>
            <w:proofErr w:type="spellEnd"/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345BCEC7" w14:textId="77777777" w:rsidR="006A623E" w:rsidRPr="00507077" w:rsidRDefault="006A623E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1187BB0" w14:textId="07A34675" w:rsidR="006A623E" w:rsidRPr="00507077" w:rsidRDefault="006A623E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.2.1, 5.2.2, 5.2.3, 5.2.4, 5.2.5</w:t>
            </w:r>
          </w:p>
        </w:tc>
      </w:tr>
      <w:tr w:rsidR="006A623E" w:rsidRPr="00302BB4" w14:paraId="2A70D34A" w14:textId="77777777" w:rsidTr="006A623E">
        <w:trPr>
          <w:trHeight w:val="2987"/>
        </w:trPr>
        <w:tc>
          <w:tcPr>
            <w:tcW w:w="1883" w:type="dxa"/>
            <w:shd w:val="clear" w:color="auto" w:fill="E2EFD9" w:themeFill="accent6" w:themeFillTint="33"/>
          </w:tcPr>
          <w:p w14:paraId="3FDC40F9" w14:textId="77777777" w:rsidR="006A623E" w:rsidRPr="007D365C" w:rsidRDefault="006A623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7FB564D3" w14:textId="77777777" w:rsidR="006A623E" w:rsidRPr="00507077" w:rsidRDefault="006A623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8184B70" w14:textId="77777777" w:rsidR="006A623E" w:rsidRDefault="006A623E" w:rsidP="009956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enal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asti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uatu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ujukan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alah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njang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ometri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ustifikas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35EEC9A" w14:textId="7D37993F" w:rsidR="006A623E" w:rsidRPr="005A3944" w:rsidRDefault="006A623E" w:rsidP="009956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bit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but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-</w:t>
            </w:r>
            <w:r w:rsidRPr="005A3944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n</w:t>
            </w:r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njang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ometr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dan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lbaga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tuas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BA7B03A" w14:textId="5A845324" w:rsidR="006A623E" w:rsidRDefault="006A623E" w:rsidP="009956E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erbit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mbah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5A3944">
              <w:rPr>
                <w:rFonts w:ascii="Arial" w:hAnsi="Arial" w:cs="Arial"/>
                <w:i/>
                <w:iCs/>
                <w:kern w:val="0"/>
                <w:sz w:val="20"/>
                <w:szCs w:val="20"/>
                <w:lang w:val="en-US"/>
              </w:rPr>
              <w:t>n</w:t>
            </w:r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but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tam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n</m:t>
                  </m:r>
                </m:sub>
              </m:sSub>
            </m:oMath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njang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ometri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,</w:t>
            </w:r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n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lbaga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tuasi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C0657A2" w14:textId="7DE89042" w:rsidR="006A623E" w:rsidRPr="006A623E" w:rsidRDefault="006A623E" w:rsidP="006A623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Menentukan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tambah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hingga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ketakterhinggaan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janjang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geometri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kern w:val="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 w:cs="Arial"/>
                      <w:kern w:val="0"/>
                      <w:sz w:val="20"/>
                      <w:szCs w:val="20"/>
                      <w:lang w:val="en-US"/>
                    </w:rPr>
                    <m:t>∞</m:t>
                  </m:r>
                </m:sub>
              </m:sSub>
            </m:oMath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dan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seterusnya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rumus</w:t>
            </w:r>
            <w:proofErr w:type="spellEnd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 w:hint="eastAsia"/>
                <w:kern w:val="0"/>
                <w:sz w:val="20"/>
                <w:szCs w:val="20"/>
                <w:lang w:val="en-US"/>
              </w:rPr>
              <w:t>hasil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mbah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takterhinggaan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lbagai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tuasi</w:t>
            </w:r>
            <w:proofErr w:type="spellEnd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7B208A91" w14:textId="76CEDBA1" w:rsidR="006A623E" w:rsidRPr="006A623E" w:rsidRDefault="006A623E" w:rsidP="006A623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njang</w:t>
            </w:r>
            <w:proofErr w:type="spellEnd"/>
            <w:r w:rsidRPr="005A3944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A623E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geometri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6A623E" w:rsidRPr="00507077" w14:paraId="265AC8A4" w14:textId="77777777" w:rsidTr="006A623E">
        <w:trPr>
          <w:trHeight w:val="5948"/>
        </w:trPr>
        <w:tc>
          <w:tcPr>
            <w:tcW w:w="1883" w:type="dxa"/>
            <w:shd w:val="clear" w:color="auto" w:fill="E2EFD9" w:themeFill="accent6" w:themeFillTint="33"/>
          </w:tcPr>
          <w:p w14:paraId="4566860A" w14:textId="3A612D3F" w:rsidR="006A623E" w:rsidRPr="007D365C" w:rsidRDefault="006A623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09310467" w14:textId="77777777" w:rsidR="006A623E" w:rsidRPr="00946888" w:rsidRDefault="006A623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6D7CA5D" w14:textId="3FE0FE39" w:rsidR="006A623E" w:rsidRDefault="006A623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FC227B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5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1F7B10A7" w14:textId="77777777" w:rsidR="006A623E" w:rsidRDefault="006A623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F3A995B" w14:textId="77777777" w:rsidR="006A623E" w:rsidRDefault="006A623E" w:rsidP="009956E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9E00BBB" w14:textId="2895E274" w:rsidR="00280BDC" w:rsidRDefault="00280BDC" w:rsidP="00280BD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acak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ikut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las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="00FC227B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nya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8321"/>
            </w:tblGrid>
            <w:tr w:rsidR="00280BDC" w14:paraId="1462FDF2" w14:textId="77777777" w:rsidTr="00280BDC">
              <w:tc>
                <w:tcPr>
                  <w:tcW w:w="8681" w:type="dxa"/>
                </w:tcPr>
                <w:p w14:paraId="7E0B5905" w14:textId="54C2ED89" w:rsidR="00280BDC" w:rsidRDefault="00280BDC" w:rsidP="00280BDC">
                  <w:pPr>
                    <w:pStyle w:val="ListParagraph"/>
                    <w:spacing w:line="276" w:lineRule="auto"/>
                    <w:ind w:left="0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Munirah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memint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jumlah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wang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daripad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bapany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tiap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hari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. Hari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pertam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di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memint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RM0.20,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hari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kedu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RM0.40,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hari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ketig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RM0.80,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hari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keempat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RM1.60 dan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terusny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. Munirah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bercadang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menyimpan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tengah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daripad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wang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yang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diterimanya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tiap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hari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ke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dalam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tabung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.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Hitung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jumlah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wang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tabungan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Munirah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lepas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10 </w:t>
                  </w:r>
                  <w:proofErr w:type="spellStart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hari</w:t>
                  </w:r>
                  <w:proofErr w:type="spellEnd"/>
                  <w:r w:rsidRPr="00280BDC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.</w:t>
                  </w:r>
                </w:p>
              </w:tc>
            </w:tr>
          </w:tbl>
          <w:p w14:paraId="5AEB23CE" w14:textId="77777777" w:rsidR="00280BDC" w:rsidRDefault="00280BDC" w:rsidP="00280BD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6740F322" w14:textId="51960663" w:rsidR="006A623E" w:rsidRDefault="00280BDC" w:rsidP="00280BD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dapat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al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ira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gi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. Guru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ilih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orang wakil murid yang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pat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jawab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oal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itu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eng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ggunak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cara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beza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ntuk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iterangkan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las</w:t>
            </w:r>
            <w:proofErr w:type="spellEnd"/>
            <w:r w:rsidRPr="00280BD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A5EC5AA" w14:textId="77777777" w:rsidR="00280BDC" w:rsidRPr="00280BDC" w:rsidRDefault="00280BDC" w:rsidP="00280BD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1BC5F41" w14:textId="77777777" w:rsidR="006A623E" w:rsidRPr="00946888" w:rsidRDefault="006A623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29F1CC6" w14:textId="77777777" w:rsidR="006A623E" w:rsidRPr="00FC227B" w:rsidRDefault="006A623E" w:rsidP="00FC227B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FC227B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C670E1">
              <w:t>.</w:t>
            </w:r>
          </w:p>
          <w:p w14:paraId="5D1FC1CD" w14:textId="2DA8F9BE" w:rsidR="006A623E" w:rsidRPr="006A623E" w:rsidRDefault="006A623E" w:rsidP="006A623E">
            <w:pPr>
              <w:tabs>
                <w:tab w:val="left" w:pos="3540"/>
              </w:tabs>
              <w:rPr>
                <w:lang w:val="en-US"/>
              </w:rPr>
            </w:pPr>
          </w:p>
        </w:tc>
      </w:tr>
      <w:tr w:rsidR="006A623E" w:rsidRPr="00507077" w14:paraId="3F42F9BB" w14:textId="77777777" w:rsidTr="009956ED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03CFF607" w14:textId="77777777" w:rsidR="006A623E" w:rsidRPr="007D365C" w:rsidRDefault="006A623E" w:rsidP="009956E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5C1E11BB" w14:textId="77777777" w:rsidR="006A623E" w:rsidRPr="00630C2B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6821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623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A623E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9B0CB4" w14:textId="77777777" w:rsidR="006A623E" w:rsidRPr="00507077" w:rsidRDefault="00000000" w:rsidP="009956E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1898424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623E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A623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6A623E">
              <w:rPr>
                <w:rFonts w:ascii="Arial" w:hAnsi="Arial" w:cs="Arial"/>
                <w:sz w:val="20"/>
                <w:szCs w:val="20"/>
              </w:rPr>
              <w:t>M</w:t>
            </w:r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A623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A623E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6A623E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1C94624B" w14:textId="77777777" w:rsidR="006A623E" w:rsidRDefault="006A623E"/>
    <w:sectPr w:rsidR="006A623E" w:rsidSect="001A25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96E45"/>
    <w:multiLevelType w:val="hybridMultilevel"/>
    <w:tmpl w:val="6C8CA1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87570892">
    <w:abstractNumId w:val="2"/>
  </w:num>
  <w:num w:numId="2" w16cid:durableId="966617365">
    <w:abstractNumId w:val="1"/>
  </w:num>
  <w:num w:numId="3" w16cid:durableId="1415711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zAztzQyMTKwNDBX0lEKTi0uzszPAykwrAUANfoi7SwAAAA="/>
  </w:docVars>
  <w:rsids>
    <w:rsidRoot w:val="001A25DE"/>
    <w:rsid w:val="000112F9"/>
    <w:rsid w:val="001A25DE"/>
    <w:rsid w:val="00280BDC"/>
    <w:rsid w:val="005A3944"/>
    <w:rsid w:val="00687FCD"/>
    <w:rsid w:val="006A623E"/>
    <w:rsid w:val="009532EF"/>
    <w:rsid w:val="00FC2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14A77"/>
  <w15:chartTrackingRefBased/>
  <w15:docId w15:val="{1CF213AE-E04B-4760-A799-24AE54B1F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5D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2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A25DE"/>
    <w:rPr>
      <w:color w:val="808080"/>
    </w:rPr>
  </w:style>
  <w:style w:type="paragraph" w:styleId="ListParagraph">
    <w:name w:val="List Paragraph"/>
    <w:basedOn w:val="Normal"/>
    <w:uiPriority w:val="34"/>
    <w:qFormat/>
    <w:rsid w:val="001A25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22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2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r.pelangibooks.com/?u=A2NHI7j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6C1B694CC4446499B89D9462962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88451-6C6B-44A4-BD63-22CEDD674819}"/>
      </w:docPartPr>
      <w:docPartBody>
        <w:p w:rsidR="00F7542E" w:rsidRDefault="007B1A1D" w:rsidP="007B1A1D">
          <w:pPr>
            <w:pStyle w:val="E36C1B694CC4446499B89D94629623E5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4B2904669EE84D6E94FB1FC7FF986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7E5DE-24B9-4A60-8EBC-F2C78329EA25}"/>
      </w:docPartPr>
      <w:docPartBody>
        <w:p w:rsidR="00F7542E" w:rsidRDefault="007B1A1D" w:rsidP="007B1A1D">
          <w:pPr>
            <w:pStyle w:val="4B2904669EE84D6E94FB1FC7FF986DFB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5C617251783C486BA878E6F9431A4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FF2AE-4477-4B90-AD85-8128E702399A}"/>
      </w:docPartPr>
      <w:docPartBody>
        <w:p w:rsidR="00F7542E" w:rsidRDefault="007B1A1D" w:rsidP="007B1A1D">
          <w:pPr>
            <w:pStyle w:val="5C617251783C486BA878E6F9431A49D3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67451B5E3E64B8195725C0F52DA6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596D2-332C-48A9-AEB8-47B37B304385}"/>
      </w:docPartPr>
      <w:docPartBody>
        <w:p w:rsidR="00F7542E" w:rsidRDefault="007B1A1D" w:rsidP="007B1A1D">
          <w:pPr>
            <w:pStyle w:val="667451B5E3E64B8195725C0F52DA67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A5FBE6458184E6CAFD86155B26F6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1C8C1-5220-4245-95DB-2C2CBA049E9F}"/>
      </w:docPartPr>
      <w:docPartBody>
        <w:p w:rsidR="00F7542E" w:rsidRDefault="007B1A1D" w:rsidP="007B1A1D">
          <w:pPr>
            <w:pStyle w:val="2A5FBE6458184E6CAFD86155B26F64D1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D6981CFC1284A398EBB24FA57E18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6DF5C-59CC-4D06-9039-BC298AA5E70B}"/>
      </w:docPartPr>
      <w:docPartBody>
        <w:p w:rsidR="00F7542E" w:rsidRDefault="007B1A1D" w:rsidP="007B1A1D">
          <w:pPr>
            <w:pStyle w:val="DD6981CFC1284A398EBB24FA57E18AB7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A5C6546A7A9247288EF3590072BB2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54717-3C74-4F8C-986B-F23135959696}"/>
      </w:docPartPr>
      <w:docPartBody>
        <w:p w:rsidR="00F7542E" w:rsidRDefault="007B1A1D" w:rsidP="007B1A1D">
          <w:pPr>
            <w:pStyle w:val="A5C6546A7A9247288EF3590072BB2C50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E00F2E47A6423AA5FB03DEF5E38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71AEF-C147-4357-8330-0ABDEDAEC3F4}"/>
      </w:docPartPr>
      <w:docPartBody>
        <w:p w:rsidR="00F7542E" w:rsidRDefault="007B1A1D" w:rsidP="007B1A1D">
          <w:pPr>
            <w:pStyle w:val="ABE00F2E47A6423AA5FB03DEF5E38C20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1A1D"/>
    <w:rsid w:val="007B1A1D"/>
    <w:rsid w:val="009216BF"/>
    <w:rsid w:val="00DD55A8"/>
    <w:rsid w:val="00F75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1A1D"/>
    <w:rPr>
      <w:color w:val="808080"/>
    </w:rPr>
  </w:style>
  <w:style w:type="paragraph" w:customStyle="1" w:styleId="E36C1B694CC4446499B89D94629623E5">
    <w:name w:val="E36C1B694CC4446499B89D94629623E5"/>
    <w:rsid w:val="007B1A1D"/>
  </w:style>
  <w:style w:type="paragraph" w:customStyle="1" w:styleId="4B2904669EE84D6E94FB1FC7FF986DFB">
    <w:name w:val="4B2904669EE84D6E94FB1FC7FF986DFB"/>
    <w:rsid w:val="007B1A1D"/>
  </w:style>
  <w:style w:type="paragraph" w:customStyle="1" w:styleId="5C617251783C486BA878E6F9431A49D3">
    <w:name w:val="5C617251783C486BA878E6F9431A49D3"/>
    <w:rsid w:val="007B1A1D"/>
  </w:style>
  <w:style w:type="paragraph" w:customStyle="1" w:styleId="667451B5E3E64B8195725C0F52DA67E0">
    <w:name w:val="667451B5E3E64B8195725C0F52DA67E0"/>
    <w:rsid w:val="007B1A1D"/>
  </w:style>
  <w:style w:type="paragraph" w:customStyle="1" w:styleId="2A5FBE6458184E6CAFD86155B26F64D1">
    <w:name w:val="2A5FBE6458184E6CAFD86155B26F64D1"/>
    <w:rsid w:val="007B1A1D"/>
  </w:style>
  <w:style w:type="paragraph" w:customStyle="1" w:styleId="DD6981CFC1284A398EBB24FA57E18AB7">
    <w:name w:val="DD6981CFC1284A398EBB24FA57E18AB7"/>
    <w:rsid w:val="007B1A1D"/>
  </w:style>
  <w:style w:type="paragraph" w:customStyle="1" w:styleId="A5C6546A7A9247288EF3590072BB2C50">
    <w:name w:val="A5C6546A7A9247288EF3590072BB2C50"/>
    <w:rsid w:val="007B1A1D"/>
  </w:style>
  <w:style w:type="paragraph" w:customStyle="1" w:styleId="ABE00F2E47A6423AA5FB03DEF5E38C20">
    <w:name w:val="ABE00F2E47A6423AA5FB03DEF5E38C20"/>
    <w:rsid w:val="007B1A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2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2</cp:revision>
  <dcterms:created xsi:type="dcterms:W3CDTF">2023-09-27T03:38:00Z</dcterms:created>
  <dcterms:modified xsi:type="dcterms:W3CDTF">2023-11-02T03:57:00Z</dcterms:modified>
</cp:coreProperties>
</file>